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5E4C4" w14:textId="0A7E8BB4" w:rsidR="00FD6F22" w:rsidRPr="00B67968" w:rsidRDefault="005B6181" w:rsidP="00251832">
      <w:pPr>
        <w:spacing w:line="240" w:lineRule="auto"/>
        <w:jc w:val="right"/>
        <w:rPr>
          <w:rFonts w:ascii="Garamond" w:eastAsia="Times New Roman" w:hAnsi="Garamond" w:cs="Arial"/>
          <w:sz w:val="24"/>
          <w:szCs w:val="24"/>
          <w:lang w:eastAsia="en-PH"/>
        </w:rPr>
      </w:pPr>
      <w:bookmarkStart w:id="0" w:name="_Hlk104501773"/>
      <w:r w:rsidRPr="00B67968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Research Form</w:t>
      </w:r>
      <w:r w:rsidR="00D469C4" w:rsidRPr="00B67968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 xml:space="preserve"> </w:t>
      </w:r>
      <w:r w:rsidR="00B67968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1</w:t>
      </w:r>
      <w:r w:rsidRPr="00B67968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 xml:space="preserve"> - Adviser’s Acceptance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4"/>
        <w:gridCol w:w="696"/>
      </w:tblGrid>
      <w:tr w:rsidR="00762077" w:rsidRPr="00B67968" w14:paraId="4D4B898E" w14:textId="77777777" w:rsidTr="004D3D55">
        <w:tc>
          <w:tcPr>
            <w:tcW w:w="8699" w:type="dxa"/>
          </w:tcPr>
          <w:p w14:paraId="4D58D90A" w14:textId="7F9CA7DF" w:rsidR="00762077" w:rsidRPr="00C54813" w:rsidRDefault="00762077" w:rsidP="00762077">
            <w:pPr>
              <w:jc w:val="right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bookmarkStart w:id="1" w:name="_Hlk109896616"/>
            <w:r w:rsidRPr="00C54813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Group No.:</w:t>
            </w:r>
          </w:p>
        </w:tc>
        <w:tc>
          <w:tcPr>
            <w:tcW w:w="661" w:type="dxa"/>
          </w:tcPr>
          <w:p w14:paraId="648B410D" w14:textId="32046B13" w:rsidR="00762077" w:rsidRPr="00C54813" w:rsidRDefault="004D3D55" w:rsidP="00DB0C50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</w:pPr>
            <w:r w:rsidRPr="00C54813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  <w:t>____</w:t>
            </w:r>
          </w:p>
        </w:tc>
      </w:tr>
    </w:tbl>
    <w:p w14:paraId="5ABFC070" w14:textId="77777777" w:rsidR="00B67968" w:rsidRPr="00B67968" w:rsidRDefault="00B67968" w:rsidP="005B6181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1"/>
        <w:gridCol w:w="8104"/>
      </w:tblGrid>
      <w:tr w:rsidR="004D3D55" w:rsidRPr="00292639" w14:paraId="1490ED31" w14:textId="77777777" w:rsidTr="00C54813">
        <w:trPr>
          <w:trHeight w:val="298"/>
        </w:trPr>
        <w:tc>
          <w:tcPr>
            <w:tcW w:w="1961" w:type="dxa"/>
          </w:tcPr>
          <w:p w14:paraId="6FC8A2F3" w14:textId="77777777" w:rsidR="004D3D55" w:rsidRPr="00C54813" w:rsidRDefault="004D3D55" w:rsidP="00C466A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54813">
              <w:rPr>
                <w:rFonts w:ascii="Garamond" w:hAnsi="Garamond" w:cs="Arial"/>
                <w:b/>
                <w:sz w:val="24"/>
                <w:szCs w:val="24"/>
              </w:rPr>
              <w:t>Department</w:t>
            </w:r>
          </w:p>
        </w:tc>
        <w:tc>
          <w:tcPr>
            <w:tcW w:w="8104" w:type="dxa"/>
          </w:tcPr>
          <w:p w14:paraId="7F2048AC" w14:textId="77777777" w:rsidR="004D3D55" w:rsidRPr="00C54813" w:rsidRDefault="004D3D55" w:rsidP="00C466A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4D3D55" w:rsidRPr="00292639" w14:paraId="1EDB8AE0" w14:textId="77777777" w:rsidTr="00C54813">
        <w:trPr>
          <w:trHeight w:val="298"/>
        </w:trPr>
        <w:tc>
          <w:tcPr>
            <w:tcW w:w="1961" w:type="dxa"/>
          </w:tcPr>
          <w:p w14:paraId="16E82A46" w14:textId="77777777" w:rsidR="004D3D55" w:rsidRPr="00C54813" w:rsidRDefault="004D3D55" w:rsidP="00C466A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54813">
              <w:rPr>
                <w:rFonts w:ascii="Garamond" w:hAnsi="Garamond" w:cs="Arial"/>
                <w:b/>
                <w:sz w:val="24"/>
                <w:szCs w:val="24"/>
              </w:rPr>
              <w:t>Degree Program:</w:t>
            </w:r>
          </w:p>
        </w:tc>
        <w:tc>
          <w:tcPr>
            <w:tcW w:w="8104" w:type="dxa"/>
          </w:tcPr>
          <w:p w14:paraId="63AA7F1E" w14:textId="77777777" w:rsidR="004D3D55" w:rsidRPr="00C54813" w:rsidRDefault="004D3D55" w:rsidP="00C466A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B67968" w:rsidRPr="00292639" w14:paraId="5C209740" w14:textId="77777777" w:rsidTr="00C54813">
        <w:trPr>
          <w:trHeight w:val="298"/>
        </w:trPr>
        <w:tc>
          <w:tcPr>
            <w:tcW w:w="1961" w:type="dxa"/>
            <w:vMerge w:val="restart"/>
          </w:tcPr>
          <w:p w14:paraId="676B7935" w14:textId="77777777" w:rsidR="00B67968" w:rsidRPr="00C54813" w:rsidRDefault="00B67968" w:rsidP="00C466A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54813">
              <w:rPr>
                <w:rFonts w:ascii="Garamond" w:hAnsi="Garamond" w:cs="Arial"/>
                <w:b/>
                <w:sz w:val="24"/>
                <w:szCs w:val="24"/>
              </w:rPr>
              <w:t>Student Researchers:</w:t>
            </w:r>
          </w:p>
        </w:tc>
        <w:tc>
          <w:tcPr>
            <w:tcW w:w="8104" w:type="dxa"/>
          </w:tcPr>
          <w:p w14:paraId="2115CB2F" w14:textId="77777777" w:rsidR="00B67968" w:rsidRPr="00C54813" w:rsidRDefault="00B67968" w:rsidP="00C466A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B67968" w:rsidRPr="00292639" w14:paraId="075C4CE8" w14:textId="77777777" w:rsidTr="00C54813">
        <w:trPr>
          <w:trHeight w:val="298"/>
        </w:trPr>
        <w:tc>
          <w:tcPr>
            <w:tcW w:w="1961" w:type="dxa"/>
            <w:vMerge/>
          </w:tcPr>
          <w:p w14:paraId="69574F89" w14:textId="77777777" w:rsidR="00B67968" w:rsidRPr="00C54813" w:rsidRDefault="00B67968" w:rsidP="00C466A5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104" w:type="dxa"/>
          </w:tcPr>
          <w:p w14:paraId="55931A14" w14:textId="77777777" w:rsidR="00B67968" w:rsidRPr="00C54813" w:rsidRDefault="00B67968" w:rsidP="00C466A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B67968" w:rsidRPr="00292639" w14:paraId="10105012" w14:textId="77777777" w:rsidTr="00C54813">
        <w:trPr>
          <w:trHeight w:val="298"/>
        </w:trPr>
        <w:tc>
          <w:tcPr>
            <w:tcW w:w="1961" w:type="dxa"/>
            <w:vMerge/>
          </w:tcPr>
          <w:p w14:paraId="7AFF1960" w14:textId="77777777" w:rsidR="00B67968" w:rsidRPr="00C54813" w:rsidRDefault="00B67968" w:rsidP="00C466A5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104" w:type="dxa"/>
          </w:tcPr>
          <w:p w14:paraId="277D6173" w14:textId="77777777" w:rsidR="00B67968" w:rsidRPr="00C54813" w:rsidRDefault="00B67968" w:rsidP="00C466A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B67968" w:rsidRPr="00292639" w14:paraId="7721A1CA" w14:textId="77777777" w:rsidTr="00C54813">
        <w:trPr>
          <w:trHeight w:val="298"/>
        </w:trPr>
        <w:tc>
          <w:tcPr>
            <w:tcW w:w="1961" w:type="dxa"/>
            <w:vMerge/>
          </w:tcPr>
          <w:p w14:paraId="5CDC8D77" w14:textId="77777777" w:rsidR="00B67968" w:rsidRPr="00C54813" w:rsidRDefault="00B67968" w:rsidP="00C466A5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104" w:type="dxa"/>
          </w:tcPr>
          <w:p w14:paraId="142C00A6" w14:textId="77777777" w:rsidR="00B67968" w:rsidRPr="00C54813" w:rsidRDefault="00B67968" w:rsidP="00C466A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917B69" w:rsidRPr="00292639" w14:paraId="2BE10AE7" w14:textId="77777777" w:rsidTr="00C54813">
        <w:trPr>
          <w:trHeight w:val="298"/>
        </w:trPr>
        <w:tc>
          <w:tcPr>
            <w:tcW w:w="1961" w:type="dxa"/>
            <w:vMerge w:val="restart"/>
          </w:tcPr>
          <w:p w14:paraId="47F728DF" w14:textId="7CA49B8D" w:rsidR="00917B69" w:rsidRPr="00C54813" w:rsidRDefault="00917B69" w:rsidP="00C466A5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54813">
              <w:rPr>
                <w:rFonts w:ascii="Garamond" w:hAnsi="Garamond" w:cs="Arial"/>
                <w:b/>
                <w:sz w:val="24"/>
                <w:szCs w:val="24"/>
              </w:rPr>
              <w:t>Research Working Title:</w:t>
            </w:r>
          </w:p>
        </w:tc>
        <w:tc>
          <w:tcPr>
            <w:tcW w:w="8104" w:type="dxa"/>
          </w:tcPr>
          <w:p w14:paraId="6FE7D4F1" w14:textId="77777777" w:rsidR="00917B69" w:rsidRPr="00C54813" w:rsidRDefault="00917B69" w:rsidP="00C466A5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917B69" w:rsidRPr="00292639" w14:paraId="1F1FF7F7" w14:textId="77777777" w:rsidTr="00C54813">
        <w:trPr>
          <w:trHeight w:val="298"/>
        </w:trPr>
        <w:tc>
          <w:tcPr>
            <w:tcW w:w="1961" w:type="dxa"/>
            <w:vMerge/>
          </w:tcPr>
          <w:p w14:paraId="166E0FE9" w14:textId="77777777" w:rsidR="00917B69" w:rsidRPr="00C54813" w:rsidRDefault="00917B69" w:rsidP="00917B6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104" w:type="dxa"/>
          </w:tcPr>
          <w:p w14:paraId="17652A99" w14:textId="3E5C5A32" w:rsidR="00917B69" w:rsidRPr="00C54813" w:rsidRDefault="00917B69" w:rsidP="00917B69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C54813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bookmarkEnd w:id="1"/>
    </w:tbl>
    <w:p w14:paraId="1E20B48D" w14:textId="77777777" w:rsidR="004F1C18" w:rsidRPr="00B67968" w:rsidRDefault="004F1C18" w:rsidP="004F1C18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p w14:paraId="13D20B2F" w14:textId="396AE04D" w:rsidR="005B6181" w:rsidRPr="00B67968" w:rsidRDefault="005B6181" w:rsidP="004F1C18">
      <w:pPr>
        <w:spacing w:line="240" w:lineRule="auto"/>
        <w:ind w:firstLine="360"/>
        <w:rPr>
          <w:rFonts w:ascii="Garamond" w:eastAsia="Times New Roman" w:hAnsi="Garamond" w:cs="Arial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I do hereby accept the invitation of the </w:t>
      </w:r>
      <w:r w:rsidR="00FD6F22"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above-mentioned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 students to become their Research Adviser for the </w:t>
      </w:r>
      <w:r w:rsidR="00B67968" w:rsidRPr="00B67968">
        <w:rPr>
          <w:rFonts w:ascii="Garamond" w:eastAsia="Times New Roman" w:hAnsi="Garamond" w:cs="Arial"/>
          <w:b/>
          <w:bCs/>
          <w:color w:val="000000"/>
          <w:sz w:val="20"/>
          <w:szCs w:val="20"/>
          <w:lang w:eastAsia="en-PH"/>
        </w:rPr>
        <w:t>first/second</w:t>
      </w:r>
      <w:r w:rsid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 semester, 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Academic Year </w:t>
      </w:r>
      <w:r w:rsidR="00B67968" w:rsidRPr="00B67968">
        <w:rPr>
          <w:rFonts w:ascii="Garamond" w:eastAsia="Times New Roman" w:hAnsi="Garamond" w:cs="Arial"/>
          <w:b/>
          <w:bCs/>
          <w:color w:val="000000"/>
          <w:sz w:val="20"/>
          <w:szCs w:val="20"/>
          <w:lang w:eastAsia="en-PH"/>
        </w:rPr>
        <w:t>YYYY-YYYY</w:t>
      </w:r>
      <w:r w:rsidR="00C54813">
        <w:rPr>
          <w:rFonts w:ascii="Garamond" w:eastAsia="Times New Roman" w:hAnsi="Garamond" w:cs="Arial"/>
          <w:b/>
          <w:bCs/>
          <w:color w:val="000000"/>
          <w:sz w:val="20"/>
          <w:szCs w:val="20"/>
          <w:lang w:eastAsia="en-PH"/>
        </w:rPr>
        <w:t>.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 Concomitant with this is my acceptance of the following functions and responsibilities:</w:t>
      </w:r>
    </w:p>
    <w:p w14:paraId="7C03CA22" w14:textId="0F206DB7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Attend the orientation meeting scheduled by the Program Director.</w:t>
      </w:r>
    </w:p>
    <w:p w14:paraId="386E862B" w14:textId="4F2B12E3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Assist the student researchers in </w:t>
      </w:r>
      <w:r w:rsid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finalizing the title of the approved topic.</w:t>
      </w:r>
    </w:p>
    <w:p w14:paraId="031DF75E" w14:textId="20BF99F5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Guide and monitor the student researchers in their works in accordance with the timetable </w:t>
      </w:r>
      <w:r w:rsidR="004869E7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or the calendar of the college. </w:t>
      </w:r>
    </w:p>
    <w:p w14:paraId="2FA77929" w14:textId="71820F10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Check and improve the submitted proposals, questionnaires, and all aspects of the research paper</w:t>
      </w:r>
      <w:r w:rsidR="004869E7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.</w:t>
      </w:r>
    </w:p>
    <w:p w14:paraId="46DFF396" w14:textId="2588C875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Provide and sustain the technical, ethical</w:t>
      </w:r>
      <w:r w:rsidR="004D3D55"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,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 direction and conduct of the student research</w:t>
      </w:r>
    </w:p>
    <w:p w14:paraId="26B85BC6" w14:textId="77777777" w:rsidR="004869E7" w:rsidRPr="00B67968" w:rsidRDefault="004869E7" w:rsidP="004869E7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Monitor the participation of group members during the consultation and in every aspect of research work, and keep a record of consultations conducted</w:t>
      </w:r>
    </w:p>
    <w:p w14:paraId="3E4DE32D" w14:textId="77777777" w:rsidR="004869E7" w:rsidRPr="00B67968" w:rsidRDefault="004869E7" w:rsidP="004869E7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Resolve group problem/s arising in the preparation of the research paper</w:t>
      </w:r>
    </w:p>
    <w:p w14:paraId="44DD8C5D" w14:textId="77777777" w:rsidR="004869E7" w:rsidRPr="00B67968" w:rsidRDefault="004869E7" w:rsidP="004869E7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Schedule at least one-hour consultation time every week</w:t>
      </w:r>
    </w:p>
    <w:p w14:paraId="57E758E0" w14:textId="77777777" w:rsidR="004869E7" w:rsidRPr="00B67968" w:rsidRDefault="004869E7" w:rsidP="004869E7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Ensure quality control of the research output of student researchers </w:t>
      </w:r>
    </w:p>
    <w:p w14:paraId="18909C3C" w14:textId="60CE18BE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Prepare the advisees for the final oral defense through </w:t>
      </w:r>
      <w:r w:rsidR="004D3D55"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the 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mock defense</w:t>
      </w:r>
    </w:p>
    <w:p w14:paraId="4925BB77" w14:textId="7FB6E3CF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Endorse for final defense </w:t>
      </w:r>
      <w:r w:rsidR="004D3D55"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of 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the final manuscript by </w:t>
      </w:r>
      <w:r w:rsidR="004D3D55"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affix</w:t>
      </w:r>
      <w:r w:rsidR="004869E7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ing 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signature on the prescribed form</w:t>
      </w:r>
    </w:p>
    <w:p w14:paraId="6CB26383" w14:textId="471BDC89" w:rsidR="005B6181" w:rsidRPr="00B67968" w:rsidRDefault="005B6181" w:rsidP="005B6181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Be present during defense although </w:t>
      </w:r>
      <w:r w:rsidR="004869E7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not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 supposed to participate in the defense.</w:t>
      </w:r>
    </w:p>
    <w:p w14:paraId="444EE535" w14:textId="183370F7" w:rsidR="00BD5C65" w:rsidRPr="00B67968" w:rsidRDefault="005B6181" w:rsidP="00D469C4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Assist and supervise the student researchers in the final revision of the manuscript as recommended by the panel</w:t>
      </w:r>
      <w:r w:rsidRPr="00B67968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ab/>
      </w:r>
    </w:p>
    <w:p w14:paraId="7AE307E7" w14:textId="77777777" w:rsidR="004F1C18" w:rsidRPr="00B67968" w:rsidRDefault="004F1C18" w:rsidP="004F1C18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7"/>
        <w:gridCol w:w="4393"/>
      </w:tblGrid>
      <w:tr w:rsidR="004F1C18" w:rsidRPr="005E1D2D" w14:paraId="6FAE4575" w14:textId="77777777" w:rsidTr="00C466A5">
        <w:trPr>
          <w:trHeight w:val="225"/>
        </w:trPr>
        <w:tc>
          <w:tcPr>
            <w:tcW w:w="4597" w:type="dxa"/>
          </w:tcPr>
          <w:p w14:paraId="72B3103E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  <w:hideMark/>
          </w:tcPr>
          <w:p w14:paraId="5A8306F2" w14:textId="77777777" w:rsidR="004F1C18" w:rsidRPr="005E1D2D" w:rsidRDefault="004F1C18" w:rsidP="00C466A5">
            <w:pPr>
              <w:jc w:val="center"/>
              <w:textAlignment w:val="baseline"/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</w:tr>
      <w:tr w:rsidR="004F1C18" w:rsidRPr="005E1D2D" w14:paraId="16D1ED15" w14:textId="77777777" w:rsidTr="00C466A5">
        <w:tc>
          <w:tcPr>
            <w:tcW w:w="4597" w:type="dxa"/>
          </w:tcPr>
          <w:p w14:paraId="0BAB87A7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  <w:hideMark/>
          </w:tcPr>
          <w:p w14:paraId="4E7FC5BE" w14:textId="77777777" w:rsidR="004F1C18" w:rsidRPr="005E1D2D" w:rsidRDefault="004F1C18" w:rsidP="00C466A5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_______________________</w:t>
            </w:r>
          </w:p>
        </w:tc>
      </w:tr>
      <w:tr w:rsidR="004F1C18" w:rsidRPr="005E1D2D" w14:paraId="031CDFDC" w14:textId="77777777" w:rsidTr="00C466A5">
        <w:tc>
          <w:tcPr>
            <w:tcW w:w="4597" w:type="dxa"/>
          </w:tcPr>
          <w:p w14:paraId="0E80F70E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  <w:hideMark/>
          </w:tcPr>
          <w:p w14:paraId="04927EF3" w14:textId="77777777" w:rsidR="004F1C18" w:rsidRPr="005E1D2D" w:rsidRDefault="004F1C18" w:rsidP="00C466A5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Date Signed</w:t>
            </w:r>
          </w:p>
        </w:tc>
      </w:tr>
    </w:tbl>
    <w:p w14:paraId="6E35B015" w14:textId="77777777" w:rsidR="00B67968" w:rsidRPr="005E1D2D" w:rsidRDefault="00B67968" w:rsidP="004F1C18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lang w:eastAsia="en-PH"/>
        </w:rPr>
      </w:pPr>
    </w:p>
    <w:tbl>
      <w:tblPr>
        <w:tblStyle w:val="TableGrid"/>
        <w:tblW w:w="9421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5"/>
        <w:gridCol w:w="3265"/>
        <w:gridCol w:w="1696"/>
        <w:gridCol w:w="3265"/>
      </w:tblGrid>
      <w:tr w:rsidR="004F1C18" w:rsidRPr="005E1D2D" w14:paraId="30B9D886" w14:textId="77777777" w:rsidTr="00C466A5">
        <w:trPr>
          <w:trHeight w:val="244"/>
        </w:trPr>
        <w:tc>
          <w:tcPr>
            <w:tcW w:w="4460" w:type="dxa"/>
            <w:gridSpan w:val="2"/>
            <w:hideMark/>
          </w:tcPr>
          <w:p w14:paraId="406C0ECB" w14:textId="77777777" w:rsidR="004F1C18" w:rsidRPr="005E1D2D" w:rsidRDefault="004F1C18" w:rsidP="00C466A5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Prepared by:</w:t>
            </w:r>
          </w:p>
        </w:tc>
        <w:tc>
          <w:tcPr>
            <w:tcW w:w="4961" w:type="dxa"/>
            <w:gridSpan w:val="2"/>
            <w:hideMark/>
          </w:tcPr>
          <w:p w14:paraId="0C804A94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Recommended by:</w:t>
            </w:r>
          </w:p>
        </w:tc>
      </w:tr>
      <w:tr w:rsidR="004F1C18" w:rsidRPr="005E1D2D" w14:paraId="284D76D6" w14:textId="77777777" w:rsidTr="00C466A5">
        <w:trPr>
          <w:trHeight w:val="220"/>
        </w:trPr>
        <w:tc>
          <w:tcPr>
            <w:tcW w:w="1195" w:type="dxa"/>
          </w:tcPr>
          <w:p w14:paraId="64B44E77" w14:textId="77777777" w:rsidR="004F1C18" w:rsidRPr="005E1D2D" w:rsidRDefault="004F1C18" w:rsidP="00C466A5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65" w:type="dxa"/>
            <w:hideMark/>
          </w:tcPr>
          <w:p w14:paraId="74331780" w14:textId="77777777" w:rsidR="004F1C18" w:rsidRPr="005E1D2D" w:rsidRDefault="004F1C18" w:rsidP="00C466A5">
            <w:pPr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  <w:tc>
          <w:tcPr>
            <w:tcW w:w="1696" w:type="dxa"/>
          </w:tcPr>
          <w:p w14:paraId="67197565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65" w:type="dxa"/>
            <w:hideMark/>
          </w:tcPr>
          <w:p w14:paraId="56B9931C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</w:tr>
      <w:tr w:rsidR="004F1C18" w:rsidRPr="005E1D2D" w14:paraId="68F1D6E1" w14:textId="77777777" w:rsidTr="00C466A5">
        <w:trPr>
          <w:trHeight w:val="244"/>
        </w:trPr>
        <w:tc>
          <w:tcPr>
            <w:tcW w:w="1195" w:type="dxa"/>
          </w:tcPr>
          <w:p w14:paraId="3ED4A52B" w14:textId="77777777" w:rsidR="004F1C18" w:rsidRPr="005E1D2D" w:rsidRDefault="004F1C18" w:rsidP="00C466A5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65" w:type="dxa"/>
            <w:hideMark/>
          </w:tcPr>
          <w:p w14:paraId="7ED129A6" w14:textId="77777777" w:rsidR="004F1C18" w:rsidRPr="005E1D2D" w:rsidRDefault="004F1C18" w:rsidP="00C466A5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Research Facilitator</w:t>
            </w:r>
          </w:p>
        </w:tc>
        <w:tc>
          <w:tcPr>
            <w:tcW w:w="1696" w:type="dxa"/>
          </w:tcPr>
          <w:p w14:paraId="3937CD00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65" w:type="dxa"/>
            <w:hideMark/>
          </w:tcPr>
          <w:p w14:paraId="2CC0510B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Program Dean</w:t>
            </w:r>
          </w:p>
        </w:tc>
      </w:tr>
      <w:tr w:rsidR="004F1C18" w:rsidRPr="005E1D2D" w14:paraId="609C727E" w14:textId="77777777" w:rsidTr="00C466A5">
        <w:trPr>
          <w:trHeight w:val="244"/>
        </w:trPr>
        <w:tc>
          <w:tcPr>
            <w:tcW w:w="1195" w:type="dxa"/>
          </w:tcPr>
          <w:p w14:paraId="23CA444C" w14:textId="77777777" w:rsidR="004F1C18" w:rsidRPr="005E1D2D" w:rsidRDefault="004F1C18" w:rsidP="004F1C18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65" w:type="dxa"/>
          </w:tcPr>
          <w:p w14:paraId="21AAE28A" w14:textId="77777777" w:rsidR="004F1C18" w:rsidRPr="005E1D2D" w:rsidRDefault="004F1C18" w:rsidP="00C466A5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1696" w:type="dxa"/>
          </w:tcPr>
          <w:p w14:paraId="33C19430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65" w:type="dxa"/>
          </w:tcPr>
          <w:p w14:paraId="245EB6ED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4F1C18" w:rsidRPr="005E1D2D" w14:paraId="32506DDF" w14:textId="77777777" w:rsidTr="00C466A5">
        <w:trPr>
          <w:trHeight w:val="220"/>
        </w:trPr>
        <w:tc>
          <w:tcPr>
            <w:tcW w:w="1195" w:type="dxa"/>
            <w:hideMark/>
          </w:tcPr>
          <w:p w14:paraId="6CE14827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Approved:</w:t>
            </w:r>
          </w:p>
        </w:tc>
        <w:tc>
          <w:tcPr>
            <w:tcW w:w="3265" w:type="dxa"/>
            <w:hideMark/>
          </w:tcPr>
          <w:p w14:paraId="1999EE17" w14:textId="77777777" w:rsidR="004F1C18" w:rsidRPr="005E1D2D" w:rsidRDefault="004F1C18" w:rsidP="00C466A5">
            <w:pPr>
              <w:jc w:val="both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  <w:tc>
          <w:tcPr>
            <w:tcW w:w="1696" w:type="dxa"/>
          </w:tcPr>
          <w:p w14:paraId="414FADD0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65" w:type="dxa"/>
          </w:tcPr>
          <w:p w14:paraId="28CBED04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4F1C18" w:rsidRPr="005E1D2D" w14:paraId="5053751E" w14:textId="77777777" w:rsidTr="00C466A5">
        <w:trPr>
          <w:trHeight w:val="244"/>
        </w:trPr>
        <w:tc>
          <w:tcPr>
            <w:tcW w:w="1195" w:type="dxa"/>
          </w:tcPr>
          <w:p w14:paraId="5293DF6C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961" w:type="dxa"/>
            <w:gridSpan w:val="2"/>
            <w:hideMark/>
          </w:tcPr>
          <w:p w14:paraId="0DEF2328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5E1D2D">
              <w:rPr>
                <w:rFonts w:ascii="Garamond" w:eastAsia="Times New Roman" w:hAnsi="Garamond" w:cs="Arial"/>
                <w:color w:val="000000"/>
                <w:lang w:eastAsia="en-PH"/>
              </w:rPr>
              <w:t>Vice President for Research and Innovations</w:t>
            </w:r>
          </w:p>
        </w:tc>
        <w:tc>
          <w:tcPr>
            <w:tcW w:w="3265" w:type="dxa"/>
          </w:tcPr>
          <w:p w14:paraId="2A245EBE" w14:textId="77777777" w:rsidR="004F1C18" w:rsidRPr="005E1D2D" w:rsidRDefault="004F1C18" w:rsidP="00C466A5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bookmarkEnd w:id="0"/>
    </w:tbl>
    <w:p w14:paraId="10EA037A" w14:textId="3569838A" w:rsidR="00C13811" w:rsidRPr="005E1D2D" w:rsidRDefault="00C13811" w:rsidP="00D77A5B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lang w:eastAsia="en-PH"/>
        </w:rPr>
      </w:pPr>
    </w:p>
    <w:sectPr w:rsidR="00C13811" w:rsidRPr="005E1D2D" w:rsidSect="006643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025C3" w14:textId="77777777" w:rsidR="00334778" w:rsidRDefault="00334778" w:rsidP="00664398">
      <w:pPr>
        <w:spacing w:after="0" w:line="240" w:lineRule="auto"/>
      </w:pPr>
      <w:r>
        <w:separator/>
      </w:r>
    </w:p>
  </w:endnote>
  <w:endnote w:type="continuationSeparator" w:id="0">
    <w:p w14:paraId="61B7A112" w14:textId="77777777" w:rsidR="00334778" w:rsidRDefault="00334778" w:rsidP="00664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5B934" w14:textId="77777777" w:rsidR="00DA1F30" w:rsidRDefault="00DA1F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7659D" w14:textId="77777777" w:rsidR="00664398" w:rsidRDefault="00664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09115" w14:textId="77777777" w:rsidR="00DA1F30" w:rsidRDefault="00DA1F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F69E6" w14:textId="77777777" w:rsidR="00334778" w:rsidRDefault="00334778" w:rsidP="00664398">
      <w:pPr>
        <w:spacing w:after="0" w:line="240" w:lineRule="auto"/>
      </w:pPr>
      <w:r>
        <w:separator/>
      </w:r>
    </w:p>
  </w:footnote>
  <w:footnote w:type="continuationSeparator" w:id="0">
    <w:p w14:paraId="4A048BC9" w14:textId="77777777" w:rsidR="00334778" w:rsidRDefault="00334778" w:rsidP="00664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3D0DA" w14:textId="77777777" w:rsidR="00DA1F30" w:rsidRDefault="00DA1F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E1409" w14:textId="59B5379B" w:rsidR="00664398" w:rsidRPr="00664398" w:rsidRDefault="00664398" w:rsidP="0066439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Calibri" w:eastAsia="Times New Roman" w:hAnsi="Calibri" w:cs="Calibri"/>
        <w:noProof/>
        <w:color w:val="000000"/>
        <w:bdr w:val="none" w:sz="0" w:space="0" w:color="auto" w:frame="1"/>
        <w:lang w:eastAsia="en-PH"/>
      </w:rPr>
      <w:drawing>
        <wp:inline distT="0" distB="0" distL="0" distR="0" wp14:anchorId="5E5FB20A" wp14:editId="64422C95">
          <wp:extent cx="847725" cy="84772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934E0D" w14:textId="77777777" w:rsidR="00664398" w:rsidRPr="00664398" w:rsidRDefault="00664398" w:rsidP="0066439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Times New Roman" w:eastAsia="Times New Roman" w:hAnsi="Times New Roman" w:cs="Times New Roman"/>
        <w:color w:val="000000"/>
        <w:sz w:val="32"/>
        <w:szCs w:val="32"/>
        <w:lang w:eastAsia="en-PH"/>
      </w:rPr>
      <w:t>CITY COLLEGE OF CALAMBA</w:t>
    </w:r>
  </w:p>
  <w:p w14:paraId="4E2605B7" w14:textId="77777777" w:rsidR="00664398" w:rsidRPr="00664398" w:rsidRDefault="00664398" w:rsidP="0066439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Arial" w:eastAsia="Times New Roman" w:hAnsi="Arial" w:cs="Arial"/>
        <w:color w:val="000000"/>
        <w:sz w:val="20"/>
        <w:szCs w:val="20"/>
        <w:lang w:eastAsia="en-PH"/>
      </w:rPr>
      <w:t>OFFICE OF THE VICE PRESIDENT FOR RESEARCH AND INNOVATION</w:t>
    </w:r>
  </w:p>
  <w:p w14:paraId="46FF1758" w14:textId="77777777" w:rsidR="00664398" w:rsidRDefault="00664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205CF" w14:textId="77777777" w:rsidR="00DA1F30" w:rsidRDefault="00DA1F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1DBB"/>
    <w:multiLevelType w:val="multilevel"/>
    <w:tmpl w:val="6EE47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D87491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960807"/>
    <w:multiLevelType w:val="multilevel"/>
    <w:tmpl w:val="26C84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FA68E9"/>
    <w:multiLevelType w:val="multilevel"/>
    <w:tmpl w:val="11D8E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6A4AA7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CC7C0F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2A61808"/>
    <w:multiLevelType w:val="multilevel"/>
    <w:tmpl w:val="57AA8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7431615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7059889">
    <w:abstractNumId w:val="2"/>
  </w:num>
  <w:num w:numId="2" w16cid:durableId="37974318">
    <w:abstractNumId w:val="3"/>
  </w:num>
  <w:num w:numId="3" w16cid:durableId="1793741752">
    <w:abstractNumId w:val="0"/>
  </w:num>
  <w:num w:numId="4" w16cid:durableId="354621590">
    <w:abstractNumId w:val="6"/>
  </w:num>
  <w:num w:numId="5" w16cid:durableId="2073039600">
    <w:abstractNumId w:val="5"/>
  </w:num>
  <w:num w:numId="6" w16cid:durableId="644161668">
    <w:abstractNumId w:val="4"/>
  </w:num>
  <w:num w:numId="7" w16cid:durableId="631060063">
    <w:abstractNumId w:val="1"/>
  </w:num>
  <w:num w:numId="8" w16cid:durableId="144468585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zE1MbQwNTG3MLBU0lEKTi0uzszPAymwrAUAmbks8SwAAAA="/>
  </w:docVars>
  <w:rsids>
    <w:rsidRoot w:val="00664398"/>
    <w:rsid w:val="00097A1C"/>
    <w:rsid w:val="000A18F9"/>
    <w:rsid w:val="000A3797"/>
    <w:rsid w:val="000F184E"/>
    <w:rsid w:val="002353D0"/>
    <w:rsid w:val="00251832"/>
    <w:rsid w:val="00292639"/>
    <w:rsid w:val="00334778"/>
    <w:rsid w:val="00336842"/>
    <w:rsid w:val="003461A1"/>
    <w:rsid w:val="003908C0"/>
    <w:rsid w:val="004266D1"/>
    <w:rsid w:val="004820D3"/>
    <w:rsid w:val="004869E7"/>
    <w:rsid w:val="004D3D55"/>
    <w:rsid w:val="004F1C18"/>
    <w:rsid w:val="00536982"/>
    <w:rsid w:val="00536F4A"/>
    <w:rsid w:val="005B6181"/>
    <w:rsid w:val="005E1D2D"/>
    <w:rsid w:val="005F6C27"/>
    <w:rsid w:val="00664398"/>
    <w:rsid w:val="00670086"/>
    <w:rsid w:val="006931BE"/>
    <w:rsid w:val="00697A9D"/>
    <w:rsid w:val="006E3C32"/>
    <w:rsid w:val="00761EDE"/>
    <w:rsid w:val="00762077"/>
    <w:rsid w:val="00770E25"/>
    <w:rsid w:val="007908F0"/>
    <w:rsid w:val="008308B0"/>
    <w:rsid w:val="008900D7"/>
    <w:rsid w:val="008E3927"/>
    <w:rsid w:val="008F0C67"/>
    <w:rsid w:val="009051E0"/>
    <w:rsid w:val="0091284B"/>
    <w:rsid w:val="00917B69"/>
    <w:rsid w:val="009B13F0"/>
    <w:rsid w:val="00A36635"/>
    <w:rsid w:val="00A85C5D"/>
    <w:rsid w:val="00AE040C"/>
    <w:rsid w:val="00B16A7B"/>
    <w:rsid w:val="00B237F4"/>
    <w:rsid w:val="00B67968"/>
    <w:rsid w:val="00BC37B9"/>
    <w:rsid w:val="00BD5C65"/>
    <w:rsid w:val="00C03089"/>
    <w:rsid w:val="00C1148C"/>
    <w:rsid w:val="00C13811"/>
    <w:rsid w:val="00C45BF8"/>
    <w:rsid w:val="00C54813"/>
    <w:rsid w:val="00CC4DD8"/>
    <w:rsid w:val="00D469C4"/>
    <w:rsid w:val="00D7737E"/>
    <w:rsid w:val="00D77A5B"/>
    <w:rsid w:val="00D81C92"/>
    <w:rsid w:val="00D955DE"/>
    <w:rsid w:val="00DA1F30"/>
    <w:rsid w:val="00DA7255"/>
    <w:rsid w:val="00E656AA"/>
    <w:rsid w:val="00EB4BD7"/>
    <w:rsid w:val="00ED2F2C"/>
    <w:rsid w:val="00EF0AD7"/>
    <w:rsid w:val="00FD6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D8360"/>
  <w15:chartTrackingRefBased/>
  <w15:docId w15:val="{10A2F32D-A36C-4578-A969-465B39788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C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43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apple-tab-span">
    <w:name w:val="apple-tab-span"/>
    <w:basedOn w:val="DefaultParagraphFont"/>
    <w:rsid w:val="00664398"/>
  </w:style>
  <w:style w:type="paragraph" w:styleId="Header">
    <w:name w:val="header"/>
    <w:basedOn w:val="Normal"/>
    <w:link w:val="HeaderChar"/>
    <w:uiPriority w:val="99"/>
    <w:unhideWhenUsed/>
    <w:rsid w:val="00664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398"/>
  </w:style>
  <w:style w:type="paragraph" w:styleId="Footer">
    <w:name w:val="footer"/>
    <w:basedOn w:val="Normal"/>
    <w:link w:val="FooterChar"/>
    <w:uiPriority w:val="99"/>
    <w:unhideWhenUsed/>
    <w:rsid w:val="00664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398"/>
  </w:style>
  <w:style w:type="table" w:styleId="TableGrid">
    <w:name w:val="Table Grid"/>
    <w:basedOn w:val="TableNormal"/>
    <w:uiPriority w:val="39"/>
    <w:qFormat/>
    <w:rsid w:val="00FD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1C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175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68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7970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6017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5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5664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4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399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F14F0-328C-4457-B5E3-8AA4EC5CC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 Lanuza</dc:creator>
  <cp:keywords/>
  <dc:description/>
  <cp:lastModifiedBy>Maryann Lanuza</cp:lastModifiedBy>
  <cp:revision>6</cp:revision>
  <dcterms:created xsi:type="dcterms:W3CDTF">2022-07-28T02:24:00Z</dcterms:created>
  <dcterms:modified xsi:type="dcterms:W3CDTF">2022-07-29T06:46:00Z</dcterms:modified>
</cp:coreProperties>
</file>